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24377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28558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2652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41841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90544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1837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52406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8835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20916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3741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654357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75355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0779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9491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24578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692769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56991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43617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04338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927835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55258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790150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30716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697519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2893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0777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70721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82866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71674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2285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00510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59818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4489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62005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кула Никита Александрович НБИ-бд-01-21</dc:creator>
  <dc:language>ru-RU</dc:language>
  <cp:keywords/>
  <dcterms:created xsi:type="dcterms:W3CDTF">2022-05-10T11:14:16Z</dcterms:created>
  <dcterms:modified xsi:type="dcterms:W3CDTF">2022-05-10T1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